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designing/improving project architecture and conducting research.</w:t>
      </w:r>
      <w:r>
        <w:t xml:space="preserve"> </w:t>
      </w:r>
      <w:r>
        <w:t xml:space="preserve">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middle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Ukrainian</w:t>
      </w:r>
      <w:r>
        <w:t xml:space="preserve">: Bas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5-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08:27:01Z</dcterms:created>
  <dcterms:modified xsi:type="dcterms:W3CDTF">2022-05-21T08:27:01Z</dcterms:modified>
</cp:coreProperties>
</file>